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54327A" w14:textId="77777777" w:rsidR="003E1E79" w:rsidRPr="003E1E79" w:rsidRDefault="003E1E79" w:rsidP="003E1E79">
      <w:pPr>
        <w:spacing w:after="0" w:line="240" w:lineRule="auto"/>
        <w:outlineLvl w:val="0"/>
        <w:rPr>
          <w:rFonts w:ascii="Segoe UI" w:eastAsia="Times New Roman" w:hAnsi="Segoe UI" w:cs="Segoe UI"/>
          <w:color w:val="23282D"/>
          <w:kern w:val="36"/>
          <w:sz w:val="48"/>
          <w:szCs w:val="48"/>
          <w:lang w:eastAsia="en-GB"/>
        </w:rPr>
      </w:pPr>
      <w:r w:rsidRPr="003E1E79">
        <w:rPr>
          <w:rFonts w:ascii="Segoe UI" w:eastAsia="Times New Roman" w:hAnsi="Segoe UI" w:cs="Segoe UI"/>
          <w:color w:val="23282D"/>
          <w:kern w:val="36"/>
          <w:sz w:val="48"/>
          <w:szCs w:val="48"/>
          <w:lang w:eastAsia="en-GB"/>
        </w:rPr>
        <w:t>Questionnaire (the brief)</w:t>
      </w:r>
    </w:p>
    <w:p w14:paraId="48202E61" w14:textId="2521687C" w:rsidR="006F0E47" w:rsidRDefault="006F0E47"/>
    <w:p w14:paraId="0DB221AF" w14:textId="6E30B668" w:rsidR="003E1E79" w:rsidRDefault="009346A3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0CDD93" wp14:editId="2D55C4D8">
                <wp:simplePos x="0" y="0"/>
                <wp:positionH relativeFrom="margin">
                  <wp:align>left</wp:align>
                </wp:positionH>
                <wp:positionV relativeFrom="paragraph">
                  <wp:posOffset>318771</wp:posOffset>
                </wp:positionV>
                <wp:extent cx="5657850" cy="5334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17A17A" w14:textId="77777777" w:rsidR="009346A3" w:rsidRDefault="009346A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CDD9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25.1pt;width:445.5pt;height:42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" fillcolor="white [3201]" strokeweight=".5pt">
                <v:textbox>
                  <w:txbxContent>
                    <w:p w14:paraId="3C17A17A" w14:textId="77777777" w:rsidR="009346A3" w:rsidRDefault="009346A3"/>
                  </w:txbxContent>
                </v:textbox>
                <w10:wrap anchorx="margin"/>
              </v:shape>
            </w:pict>
          </mc:Fallback>
        </mc:AlternateContent>
      </w:r>
      <w:r w:rsidR="003E1E79" w:rsidRPr="003E1E79">
        <w:rPr>
          <w:rFonts w:ascii="Cambria" w:hAnsi="Cambria"/>
          <w:b/>
          <w:bCs/>
          <w:sz w:val="28"/>
          <w:szCs w:val="28"/>
        </w:rPr>
        <w:t>Name</w:t>
      </w:r>
    </w:p>
    <w:p w14:paraId="5DD296C3" w14:textId="1E9307D5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589FDA55" w14:textId="748CF4E6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5E359DCC" w14:textId="28612F54" w:rsidR="00EE4FA3" w:rsidRDefault="00EE4FA3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D7982A3" wp14:editId="16679E84">
                <wp:simplePos x="0" y="0"/>
                <wp:positionH relativeFrom="margin">
                  <wp:posOffset>0</wp:posOffset>
                </wp:positionH>
                <wp:positionV relativeFrom="paragraph">
                  <wp:posOffset>320040</wp:posOffset>
                </wp:positionV>
                <wp:extent cx="5657850" cy="5334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777694" w14:textId="77777777" w:rsidR="00EE4FA3" w:rsidRDefault="00EE4FA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7982A3" id="Text Box 4" o:spid="_x0000_s1027" type="#_x0000_t202" style="position:absolute;margin-left:0;margin-top:25.2pt;width:445.5pt;height:42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" fillcolor="white [3201]" strokeweight=".5pt">
                <v:textbox>
                  <w:txbxContent>
                    <w:p w14:paraId="1E777694" w14:textId="77777777" w:rsidR="00EE4FA3" w:rsidRDefault="00EE4FA3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ambria" w:hAnsi="Cambria"/>
          <w:b/>
          <w:bCs/>
          <w:sz w:val="28"/>
          <w:szCs w:val="28"/>
        </w:rPr>
        <w:t>Company name</w:t>
      </w:r>
    </w:p>
    <w:p w14:paraId="1BB501A2" w14:textId="77777777" w:rsidR="00EE4FA3" w:rsidRDefault="00EE4FA3">
      <w:pPr>
        <w:rPr>
          <w:rFonts w:ascii="Cambria" w:hAnsi="Cambria"/>
          <w:b/>
          <w:bCs/>
          <w:sz w:val="28"/>
          <w:szCs w:val="28"/>
        </w:rPr>
      </w:pPr>
    </w:p>
    <w:p w14:paraId="18B549B7" w14:textId="77777777" w:rsidR="00EE4FA3" w:rsidRDefault="00EE4FA3">
      <w:pPr>
        <w:rPr>
          <w:rFonts w:ascii="Cambria" w:hAnsi="Cambria"/>
          <w:b/>
          <w:bCs/>
          <w:sz w:val="28"/>
          <w:szCs w:val="28"/>
        </w:rPr>
      </w:pPr>
    </w:p>
    <w:p w14:paraId="0CF7053A" w14:textId="0A0C6617" w:rsidR="009346A3" w:rsidRDefault="009346A3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2742AB" wp14:editId="41D2E062">
                <wp:simplePos x="0" y="0"/>
                <wp:positionH relativeFrom="margin">
                  <wp:align>left</wp:align>
                </wp:positionH>
                <wp:positionV relativeFrom="paragraph">
                  <wp:posOffset>329565</wp:posOffset>
                </wp:positionV>
                <wp:extent cx="5676900" cy="5334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2F7833" w14:textId="77777777" w:rsidR="009346A3" w:rsidRDefault="009346A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2742AB" id="Text Box 2" o:spid="_x0000_s1028" type="#_x0000_t202" style="position:absolute;margin-left:0;margin-top:25.95pt;width:447pt;height:42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" fillcolor="white [3201]" strokeweight=".5pt">
                <v:textbox>
                  <w:txbxContent>
                    <w:p w14:paraId="4E2F7833" w14:textId="77777777" w:rsidR="009346A3" w:rsidRDefault="009346A3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ambria" w:hAnsi="Cambria"/>
          <w:b/>
          <w:bCs/>
          <w:sz w:val="28"/>
          <w:szCs w:val="28"/>
        </w:rPr>
        <w:t>Email</w:t>
      </w:r>
      <w:r w:rsidR="00167E38">
        <w:rPr>
          <w:rFonts w:ascii="Cambria" w:hAnsi="Cambria"/>
          <w:b/>
          <w:bCs/>
          <w:sz w:val="28"/>
          <w:szCs w:val="28"/>
        </w:rPr>
        <w:t xml:space="preserve"> address</w:t>
      </w:r>
    </w:p>
    <w:p w14:paraId="6D06EEF9" w14:textId="47EAE55D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3EC76F51" w14:textId="668A8D83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00873AC9" w14:textId="565F64CE" w:rsidR="009346A3" w:rsidRDefault="00625726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>Project d</w:t>
      </w:r>
      <w:r w:rsidR="009346A3" w:rsidRPr="009346A3">
        <w:rPr>
          <w:rFonts w:ascii="Cambria" w:hAnsi="Cambria"/>
          <w:b/>
          <w:bCs/>
          <w:sz w:val="28"/>
          <w:szCs w:val="28"/>
        </w:rPr>
        <w:t>eadline</w:t>
      </w:r>
    </w:p>
    <w:p w14:paraId="5AAD8FC0" w14:textId="6D7422CB" w:rsidR="009346A3" w:rsidRDefault="009346A3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B16051" wp14:editId="51F6E95D">
                <wp:simplePos x="0" y="0"/>
                <wp:positionH relativeFrom="margin">
                  <wp:align>left</wp:align>
                </wp:positionH>
                <wp:positionV relativeFrom="paragraph">
                  <wp:posOffset>11430</wp:posOffset>
                </wp:positionV>
                <wp:extent cx="5676900" cy="5334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D327C2" w14:textId="77777777" w:rsidR="009346A3" w:rsidRDefault="009346A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16051" id="Text Box 3" o:spid="_x0000_s1029" type="#_x0000_t202" style="position:absolute;margin-left:0;margin-top:.9pt;width:447pt;height:42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" fillcolor="white [3201]" strokeweight=".5pt">
                <v:textbox>
                  <w:txbxContent>
                    <w:p w14:paraId="60D327C2" w14:textId="77777777" w:rsidR="009346A3" w:rsidRDefault="009346A3"/>
                  </w:txbxContent>
                </v:textbox>
                <w10:wrap anchorx="margin"/>
              </v:shape>
            </w:pict>
          </mc:Fallback>
        </mc:AlternateContent>
      </w:r>
    </w:p>
    <w:p w14:paraId="2C1F0341" w14:textId="42C7C70A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56B9ACCA" w14:textId="76332BF0" w:rsidR="009346A3" w:rsidRDefault="009346A3">
      <w:pPr>
        <w:rPr>
          <w:rFonts w:ascii="Cambria" w:hAnsi="Cambria"/>
          <w:b/>
          <w:bCs/>
          <w:sz w:val="28"/>
          <w:szCs w:val="28"/>
        </w:rPr>
      </w:pPr>
      <w:r w:rsidRPr="009346A3">
        <w:rPr>
          <w:rFonts w:ascii="Cambria" w:hAnsi="Cambria"/>
          <w:b/>
          <w:bCs/>
          <w:sz w:val="28"/>
          <w:szCs w:val="28"/>
        </w:rPr>
        <w:t>1. What is the goal of the text?</w:t>
      </w:r>
    </w:p>
    <w:p w14:paraId="633707AF" w14:textId="24299797" w:rsidR="009346A3" w:rsidRDefault="009346A3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AFCDC4" wp14:editId="5C65CCB4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5676900" cy="321945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0" cy="3219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C1A66C" w14:textId="77777777" w:rsidR="009346A3" w:rsidRDefault="009346A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AFCDC4" id="Text Box 5" o:spid="_x0000_s1030" type="#_x0000_t202" style="position:absolute;margin-left:0;margin-top:.4pt;width:447pt;height:253.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" fillcolor="white [3201]" strokeweight=".5pt">
                <v:textbox>
                  <w:txbxContent>
                    <w:p w14:paraId="40C1A66C" w14:textId="77777777" w:rsidR="009346A3" w:rsidRDefault="009346A3"/>
                  </w:txbxContent>
                </v:textbox>
                <w10:wrap anchorx="margin"/>
              </v:shape>
            </w:pict>
          </mc:Fallback>
        </mc:AlternateContent>
      </w:r>
    </w:p>
    <w:p w14:paraId="067443AE" w14:textId="35552914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1F15A6F4" w14:textId="1CB2AB72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0D67EEDD" w14:textId="67433B78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194D6AB9" w14:textId="4A0405E9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17639928" w14:textId="62F76161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475FBBE0" w14:textId="3EB760F5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1C0F7604" w14:textId="182F3738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666628EC" w14:textId="783CCDCF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4FB06380" w14:textId="3CE61585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0F18EC52" w14:textId="4AFED2C3" w:rsidR="009346A3" w:rsidRDefault="009346A3">
      <w:pPr>
        <w:rPr>
          <w:rFonts w:ascii="Cambria" w:hAnsi="Cambria"/>
          <w:sz w:val="24"/>
          <w:szCs w:val="24"/>
        </w:rPr>
      </w:pPr>
      <w:r w:rsidRPr="009346A3">
        <w:rPr>
          <w:rFonts w:ascii="Cambria" w:hAnsi="Cambria"/>
          <w:sz w:val="24"/>
          <w:szCs w:val="24"/>
        </w:rPr>
        <w:t>For instance, what do you want your reader to do next? buy a product, make a booking, fill out an online form, visit a store</w:t>
      </w:r>
      <w:r w:rsidR="00872D12">
        <w:rPr>
          <w:rFonts w:ascii="Cambria" w:hAnsi="Cambria"/>
          <w:sz w:val="24"/>
          <w:szCs w:val="24"/>
        </w:rPr>
        <w:t>.</w:t>
      </w:r>
    </w:p>
    <w:p w14:paraId="64B2EFF0" w14:textId="5F26B4A4" w:rsidR="009346A3" w:rsidRPr="00A41A77" w:rsidRDefault="002926FD">
      <w:pPr>
        <w:rPr>
          <w:rFonts w:ascii="Cambria" w:hAnsi="Cambria"/>
          <w:b/>
          <w:bCs/>
          <w:sz w:val="28"/>
          <w:szCs w:val="28"/>
        </w:rPr>
      </w:pPr>
      <w:r w:rsidRPr="00A41A77">
        <w:rPr>
          <w:rFonts w:ascii="Cambria" w:hAnsi="Cambria"/>
          <w:b/>
          <w:bCs/>
          <w:sz w:val="28"/>
          <w:szCs w:val="28"/>
        </w:rPr>
        <w:lastRenderedPageBreak/>
        <w:t xml:space="preserve">2. What does your business do? What </w:t>
      </w:r>
      <w:r w:rsidR="00D947DD">
        <w:rPr>
          <w:rFonts w:ascii="Cambria" w:hAnsi="Cambria"/>
          <w:b/>
          <w:bCs/>
          <w:sz w:val="28"/>
          <w:szCs w:val="28"/>
        </w:rPr>
        <w:t>are</w:t>
      </w:r>
      <w:r w:rsidRPr="00A41A77">
        <w:rPr>
          <w:rFonts w:ascii="Cambria" w:hAnsi="Cambria"/>
          <w:b/>
          <w:bCs/>
          <w:sz w:val="28"/>
          <w:szCs w:val="28"/>
        </w:rPr>
        <w:t xml:space="preserve"> the selling points of your business? What benefits do you offer to your clients? </w:t>
      </w:r>
      <w:r w:rsidR="00EE4FA3" w:rsidRPr="00EE4FA3">
        <w:rPr>
          <w:rFonts w:ascii="Cambria" w:hAnsi="Cambria"/>
          <w:b/>
          <w:bCs/>
          <w:sz w:val="28"/>
          <w:szCs w:val="28"/>
        </w:rPr>
        <w:t xml:space="preserve">Can you offer anything different </w:t>
      </w:r>
      <w:r w:rsidR="00287787">
        <w:rPr>
          <w:rFonts w:ascii="Cambria" w:hAnsi="Cambria"/>
          <w:b/>
          <w:bCs/>
          <w:sz w:val="28"/>
          <w:szCs w:val="28"/>
        </w:rPr>
        <w:t xml:space="preserve">compared </w:t>
      </w:r>
      <w:r w:rsidR="004F3547">
        <w:rPr>
          <w:rFonts w:ascii="Cambria" w:hAnsi="Cambria"/>
          <w:b/>
          <w:bCs/>
          <w:sz w:val="28"/>
          <w:szCs w:val="28"/>
        </w:rPr>
        <w:t>with</w:t>
      </w:r>
      <w:r w:rsidR="00EE4FA3" w:rsidRPr="00EE4FA3">
        <w:rPr>
          <w:rFonts w:ascii="Cambria" w:hAnsi="Cambria"/>
          <w:b/>
          <w:bCs/>
          <w:sz w:val="28"/>
          <w:szCs w:val="28"/>
        </w:rPr>
        <w:t xml:space="preserve"> your competitors?</w:t>
      </w:r>
      <w:r w:rsidR="00882E62">
        <w:rPr>
          <w:rFonts w:ascii="Cambria" w:hAnsi="Cambria"/>
          <w:b/>
          <w:bCs/>
          <w:sz w:val="28"/>
          <w:szCs w:val="28"/>
        </w:rPr>
        <w:t xml:space="preserve"> </w:t>
      </w:r>
    </w:p>
    <w:p w14:paraId="37506818" w14:textId="6D2A6623" w:rsidR="002926FD" w:rsidRDefault="002926F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9138AE2" wp14:editId="4877F40A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5676900" cy="724852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0" cy="7248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C5F173" w14:textId="77777777" w:rsidR="002926FD" w:rsidRDefault="002926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38AE2" id="Text Box 6" o:spid="_x0000_s1031" type="#_x0000_t202" style="position:absolute;margin-left:0;margin-top:.7pt;width:447pt;height:570.75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" fillcolor="white [3201]" strokeweight=".5pt">
                <v:textbox>
                  <w:txbxContent>
                    <w:p w14:paraId="08C5F173" w14:textId="77777777" w:rsidR="002926FD" w:rsidRDefault="002926FD"/>
                  </w:txbxContent>
                </v:textbox>
                <w10:wrap anchorx="margin"/>
              </v:shape>
            </w:pict>
          </mc:Fallback>
        </mc:AlternateContent>
      </w:r>
    </w:p>
    <w:p w14:paraId="3AB164D2" w14:textId="3C9F3179" w:rsidR="009346A3" w:rsidRDefault="009346A3">
      <w:pPr>
        <w:rPr>
          <w:rFonts w:ascii="Cambria" w:hAnsi="Cambria"/>
          <w:sz w:val="24"/>
          <w:szCs w:val="24"/>
        </w:rPr>
      </w:pPr>
    </w:p>
    <w:p w14:paraId="3813DEE9" w14:textId="70DEDF56" w:rsidR="009346A3" w:rsidRDefault="009346A3">
      <w:pPr>
        <w:rPr>
          <w:rFonts w:ascii="Cambria" w:hAnsi="Cambria"/>
          <w:sz w:val="24"/>
          <w:szCs w:val="24"/>
        </w:rPr>
      </w:pPr>
    </w:p>
    <w:p w14:paraId="63AFAFA5" w14:textId="3FB358F8" w:rsidR="009346A3" w:rsidRDefault="009346A3">
      <w:pPr>
        <w:rPr>
          <w:rFonts w:ascii="Cambria" w:hAnsi="Cambria"/>
          <w:sz w:val="24"/>
          <w:szCs w:val="24"/>
        </w:rPr>
      </w:pPr>
    </w:p>
    <w:p w14:paraId="17A3C2DD" w14:textId="3FC0CBB3" w:rsidR="009346A3" w:rsidRDefault="009346A3">
      <w:pPr>
        <w:rPr>
          <w:rFonts w:ascii="Cambria" w:hAnsi="Cambria"/>
          <w:sz w:val="24"/>
          <w:szCs w:val="24"/>
        </w:rPr>
      </w:pPr>
    </w:p>
    <w:p w14:paraId="7C883F2A" w14:textId="55DEAD3C" w:rsidR="009346A3" w:rsidRPr="009346A3" w:rsidRDefault="009346A3">
      <w:pPr>
        <w:rPr>
          <w:rFonts w:ascii="Cambria" w:hAnsi="Cambria"/>
          <w:sz w:val="24"/>
          <w:szCs w:val="24"/>
        </w:rPr>
      </w:pPr>
    </w:p>
    <w:p w14:paraId="002C98DC" w14:textId="433B9675" w:rsidR="009346A3" w:rsidRDefault="009346A3">
      <w:pPr>
        <w:rPr>
          <w:rFonts w:ascii="Cambria" w:hAnsi="Cambria"/>
          <w:b/>
          <w:bCs/>
          <w:sz w:val="28"/>
          <w:szCs w:val="28"/>
        </w:rPr>
      </w:pPr>
    </w:p>
    <w:p w14:paraId="0A9C410B" w14:textId="2D076C47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10D1B49D" w14:textId="4DC3FC22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2DFC3065" w14:textId="6FF10CA8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0050D104" w14:textId="77777777" w:rsidR="00104D35" w:rsidRDefault="00104D35" w:rsidP="002926FD">
      <w:pPr>
        <w:spacing w:after="360"/>
        <w:rPr>
          <w:rFonts w:ascii="Cambria" w:hAnsi="Cambria"/>
          <w:sz w:val="24"/>
          <w:szCs w:val="24"/>
        </w:rPr>
      </w:pPr>
    </w:p>
    <w:p w14:paraId="42DCFC50" w14:textId="77777777" w:rsidR="00104D35" w:rsidRDefault="00104D35" w:rsidP="002926FD">
      <w:pPr>
        <w:spacing w:after="360"/>
        <w:rPr>
          <w:rFonts w:ascii="Cambria" w:hAnsi="Cambria"/>
          <w:sz w:val="24"/>
          <w:szCs w:val="24"/>
        </w:rPr>
      </w:pPr>
    </w:p>
    <w:p w14:paraId="4CEBA510" w14:textId="77777777" w:rsidR="00104D35" w:rsidRDefault="00104D35" w:rsidP="002926FD">
      <w:pPr>
        <w:spacing w:after="360"/>
        <w:rPr>
          <w:rFonts w:ascii="Cambria" w:hAnsi="Cambria"/>
          <w:sz w:val="24"/>
          <w:szCs w:val="24"/>
        </w:rPr>
      </w:pPr>
    </w:p>
    <w:p w14:paraId="2D2F9936" w14:textId="77777777" w:rsidR="00104D35" w:rsidRDefault="00104D35" w:rsidP="002926FD">
      <w:pPr>
        <w:spacing w:after="360"/>
        <w:rPr>
          <w:rFonts w:ascii="Cambria" w:hAnsi="Cambria"/>
          <w:sz w:val="24"/>
          <w:szCs w:val="24"/>
        </w:rPr>
      </w:pPr>
    </w:p>
    <w:p w14:paraId="4F7E4E96" w14:textId="77777777" w:rsidR="00104D35" w:rsidRDefault="00104D35" w:rsidP="002926FD">
      <w:pPr>
        <w:spacing w:after="360"/>
        <w:rPr>
          <w:rFonts w:ascii="Cambria" w:hAnsi="Cambria"/>
          <w:sz w:val="24"/>
          <w:szCs w:val="24"/>
        </w:rPr>
      </w:pPr>
    </w:p>
    <w:p w14:paraId="108A37AB" w14:textId="77777777" w:rsidR="00104D35" w:rsidRDefault="00104D35" w:rsidP="002926FD">
      <w:pPr>
        <w:spacing w:after="360"/>
        <w:rPr>
          <w:rFonts w:ascii="Cambria" w:hAnsi="Cambria"/>
          <w:sz w:val="24"/>
          <w:szCs w:val="24"/>
        </w:rPr>
      </w:pPr>
    </w:p>
    <w:p w14:paraId="37E9BC1C" w14:textId="77777777" w:rsidR="00104D35" w:rsidRDefault="00104D35" w:rsidP="002926FD">
      <w:pPr>
        <w:spacing w:after="360"/>
        <w:rPr>
          <w:rFonts w:ascii="Cambria" w:hAnsi="Cambria"/>
          <w:sz w:val="24"/>
          <w:szCs w:val="24"/>
        </w:rPr>
      </w:pPr>
    </w:p>
    <w:p w14:paraId="3082B1D8" w14:textId="77777777" w:rsidR="00104D35" w:rsidRDefault="00104D35" w:rsidP="002926FD">
      <w:pPr>
        <w:spacing w:after="360"/>
        <w:rPr>
          <w:rFonts w:ascii="Cambria" w:hAnsi="Cambria"/>
          <w:sz w:val="24"/>
          <w:szCs w:val="24"/>
        </w:rPr>
      </w:pPr>
    </w:p>
    <w:p w14:paraId="503D3A9B" w14:textId="77777777" w:rsidR="00104D35" w:rsidRDefault="00104D35" w:rsidP="002926FD">
      <w:pPr>
        <w:spacing w:after="360"/>
        <w:rPr>
          <w:rFonts w:ascii="Cambria" w:hAnsi="Cambria"/>
          <w:sz w:val="24"/>
          <w:szCs w:val="24"/>
        </w:rPr>
      </w:pPr>
    </w:p>
    <w:p w14:paraId="4F770A08" w14:textId="77777777" w:rsidR="00104D35" w:rsidRDefault="00104D35" w:rsidP="002926FD">
      <w:pPr>
        <w:spacing w:after="360"/>
        <w:rPr>
          <w:rFonts w:ascii="Cambria" w:hAnsi="Cambria"/>
          <w:sz w:val="24"/>
          <w:szCs w:val="24"/>
        </w:rPr>
      </w:pPr>
    </w:p>
    <w:p w14:paraId="09DD7EB9" w14:textId="64812F42" w:rsidR="002926FD" w:rsidRPr="002926FD" w:rsidRDefault="002926FD" w:rsidP="002926FD">
      <w:pPr>
        <w:spacing w:after="360"/>
        <w:rPr>
          <w:rFonts w:ascii="Cambria" w:hAnsi="Cambria"/>
          <w:sz w:val="24"/>
          <w:szCs w:val="24"/>
        </w:rPr>
      </w:pPr>
      <w:r w:rsidRPr="002926FD">
        <w:rPr>
          <w:rFonts w:ascii="Cambria" w:hAnsi="Cambria"/>
          <w:sz w:val="24"/>
          <w:szCs w:val="24"/>
        </w:rPr>
        <w:t>Examples: save time, reduce costs, less work, become more productive, make more money, reduce stress, become happier</w:t>
      </w:r>
      <w:r w:rsidR="00872D12">
        <w:rPr>
          <w:rFonts w:ascii="Cambria" w:hAnsi="Cambria"/>
          <w:sz w:val="24"/>
          <w:szCs w:val="24"/>
        </w:rPr>
        <w:t>.</w:t>
      </w:r>
    </w:p>
    <w:p w14:paraId="598ABA8C" w14:textId="1406C5FC" w:rsidR="00CE708F" w:rsidRDefault="002926FD">
      <w:pPr>
        <w:rPr>
          <w:rFonts w:ascii="Cambria" w:hAnsi="Cambria"/>
          <w:b/>
          <w:bCs/>
          <w:sz w:val="28"/>
          <w:szCs w:val="28"/>
        </w:rPr>
      </w:pPr>
      <w:r w:rsidRPr="00A41A77">
        <w:rPr>
          <w:rFonts w:ascii="Cambria" w:hAnsi="Cambria"/>
          <w:b/>
          <w:bCs/>
          <w:sz w:val="28"/>
          <w:szCs w:val="28"/>
        </w:rPr>
        <w:lastRenderedPageBreak/>
        <w:t xml:space="preserve">3. Who is your </w:t>
      </w:r>
      <w:r w:rsidR="00E777EC">
        <w:rPr>
          <w:rFonts w:ascii="Cambria" w:hAnsi="Cambria"/>
          <w:b/>
          <w:bCs/>
          <w:sz w:val="28"/>
          <w:szCs w:val="28"/>
        </w:rPr>
        <w:t>ideal</w:t>
      </w:r>
      <w:r w:rsidRPr="00A41A77">
        <w:rPr>
          <w:rFonts w:ascii="Cambria" w:hAnsi="Cambria"/>
          <w:b/>
          <w:bCs/>
          <w:sz w:val="28"/>
          <w:szCs w:val="28"/>
        </w:rPr>
        <w:t xml:space="preserve"> customer?</w:t>
      </w:r>
    </w:p>
    <w:p w14:paraId="199CE8DF" w14:textId="6138A7B7" w:rsidR="002926FD" w:rsidRDefault="00CE708F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5D3EDA" wp14:editId="4CBAC362">
                <wp:simplePos x="0" y="0"/>
                <wp:positionH relativeFrom="margin">
                  <wp:align>left</wp:align>
                </wp:positionH>
                <wp:positionV relativeFrom="paragraph">
                  <wp:posOffset>6986</wp:posOffset>
                </wp:positionV>
                <wp:extent cx="5676900" cy="34956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0" cy="3495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AF9291" w14:textId="77777777" w:rsidR="00826E22" w:rsidRDefault="00826E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5D3EDA" id="Text Box 8" o:spid="_x0000_s1032" type="#_x0000_t202" style="position:absolute;margin-left:0;margin-top:.55pt;width:447pt;height:275.25pt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" fillcolor="white [3201]" strokeweight=".5pt">
                <v:textbox>
                  <w:txbxContent>
                    <w:p w14:paraId="44AF9291" w14:textId="77777777" w:rsidR="00826E22" w:rsidRDefault="00826E22"/>
                  </w:txbxContent>
                </v:textbox>
                <w10:wrap anchorx="margin"/>
              </v:shape>
            </w:pict>
          </mc:Fallback>
        </mc:AlternateContent>
      </w:r>
      <w:r w:rsidR="002926FD" w:rsidRPr="00A41A77">
        <w:rPr>
          <w:rFonts w:ascii="Cambria" w:hAnsi="Cambria"/>
          <w:b/>
          <w:bCs/>
          <w:sz w:val="28"/>
          <w:szCs w:val="28"/>
        </w:rPr>
        <w:t xml:space="preserve"> </w:t>
      </w:r>
    </w:p>
    <w:p w14:paraId="6374A58A" w14:textId="04BCFCBE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42C797FD" w14:textId="511E1B55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759AD5FE" w14:textId="50105A66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1E68CEE7" w14:textId="7D54938C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752AAE6B" w14:textId="01723BDB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166EF323" w14:textId="3A22A0FC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7186E1C0" w14:textId="5E8F8187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4268FEC5" w14:textId="5102A687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6DBB7683" w14:textId="4BBE67E4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1D7A9C34" w14:textId="77777777" w:rsidR="00826E22" w:rsidRDefault="00826E22">
      <w:pPr>
        <w:rPr>
          <w:rFonts w:ascii="Segoe UI" w:hAnsi="Segoe UI" w:cs="Segoe UI"/>
          <w:color w:val="30373E"/>
          <w:sz w:val="20"/>
          <w:szCs w:val="20"/>
          <w:shd w:val="clear" w:color="auto" w:fill="FFFFFF"/>
        </w:rPr>
      </w:pPr>
    </w:p>
    <w:p w14:paraId="60F561E1" w14:textId="54562E54" w:rsidR="002926FD" w:rsidRPr="003801A2" w:rsidRDefault="00826E22" w:rsidP="00104D35">
      <w:pPr>
        <w:spacing w:after="360"/>
        <w:rPr>
          <w:rFonts w:ascii="Cambria" w:hAnsi="Cambria"/>
          <w:sz w:val="24"/>
          <w:szCs w:val="24"/>
        </w:rPr>
      </w:pPr>
      <w:r w:rsidRPr="003801A2">
        <w:rPr>
          <w:rFonts w:ascii="Cambria" w:hAnsi="Cambria"/>
          <w:sz w:val="24"/>
          <w:szCs w:val="24"/>
        </w:rPr>
        <w:t>Factors to consider: age, gender, family situation, profession, education, income, buying habits, interests, personality, hobbies, values</w:t>
      </w:r>
      <w:r w:rsidR="00872D12">
        <w:rPr>
          <w:rFonts w:ascii="Cambria" w:hAnsi="Cambria"/>
          <w:sz w:val="24"/>
          <w:szCs w:val="24"/>
        </w:rPr>
        <w:t>.</w:t>
      </w:r>
    </w:p>
    <w:p w14:paraId="39F7D397" w14:textId="58F14DA2" w:rsidR="002926FD" w:rsidRDefault="003801A2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2B5872C" wp14:editId="7BEA9699">
                <wp:simplePos x="0" y="0"/>
                <wp:positionH relativeFrom="margin">
                  <wp:align>left</wp:align>
                </wp:positionH>
                <wp:positionV relativeFrom="paragraph">
                  <wp:posOffset>304800</wp:posOffset>
                </wp:positionV>
                <wp:extent cx="5676900" cy="3609975"/>
                <wp:effectExtent l="0" t="0" r="19050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0" cy="3609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A4AF5D" w14:textId="77777777" w:rsidR="003801A2" w:rsidRDefault="003801A2" w:rsidP="003801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5872C" id="Text Box 9" o:spid="_x0000_s1033" type="#_x0000_t202" style="position:absolute;margin-left:0;margin-top:24pt;width:447pt;height:284.25pt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" fillcolor="window" strokeweight=".5pt">
                <v:textbox>
                  <w:txbxContent>
                    <w:p w14:paraId="21A4AF5D" w14:textId="77777777" w:rsidR="003801A2" w:rsidRDefault="003801A2" w:rsidP="003801A2"/>
                  </w:txbxContent>
                </v:textbox>
                <w10:wrap anchorx="margin"/>
              </v:shape>
            </w:pict>
          </mc:Fallback>
        </mc:AlternateContent>
      </w:r>
      <w:r w:rsidRPr="0025045E">
        <w:rPr>
          <w:rFonts w:ascii="Cambria" w:hAnsi="Cambria"/>
          <w:b/>
          <w:bCs/>
          <w:sz w:val="28"/>
          <w:szCs w:val="28"/>
        </w:rPr>
        <w:t>4. What sort of style does the business want to project?</w:t>
      </w:r>
    </w:p>
    <w:p w14:paraId="3293785B" w14:textId="23A36F18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7B58FE1C" w14:textId="201968CB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09D5E786" w14:textId="345EEBDC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541CD531" w14:textId="712B8899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2E244095" w14:textId="14BC7D4B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69D13DA1" w14:textId="525F3EF7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0C542160" w14:textId="12910591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608F4D29" w14:textId="7B0E753F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5675470C" w14:textId="607B73BD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0F8CE08B" w14:textId="7C02EDA5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15DCA567" w14:textId="77777777" w:rsidR="00FA0687" w:rsidRDefault="00FA0687" w:rsidP="003801A2">
      <w:pPr>
        <w:spacing w:after="360"/>
        <w:rPr>
          <w:rFonts w:ascii="Cambria" w:hAnsi="Cambria"/>
          <w:sz w:val="24"/>
          <w:szCs w:val="24"/>
        </w:rPr>
      </w:pPr>
    </w:p>
    <w:p w14:paraId="4890FFAE" w14:textId="093C2C6E" w:rsidR="002926FD" w:rsidRPr="003801A2" w:rsidRDefault="003801A2" w:rsidP="003801A2">
      <w:pPr>
        <w:spacing w:after="360"/>
        <w:rPr>
          <w:rFonts w:ascii="Cambria" w:hAnsi="Cambria"/>
          <w:sz w:val="24"/>
          <w:szCs w:val="24"/>
        </w:rPr>
      </w:pPr>
      <w:r w:rsidRPr="003801A2">
        <w:rPr>
          <w:rFonts w:ascii="Cambria" w:hAnsi="Cambria"/>
          <w:sz w:val="24"/>
          <w:szCs w:val="24"/>
        </w:rPr>
        <w:t>Examples: serious, light-hearted, passionate, silly, caring, practical, reassuring</w:t>
      </w:r>
      <w:r w:rsidR="00872D12">
        <w:rPr>
          <w:rFonts w:ascii="Cambria" w:hAnsi="Cambria"/>
          <w:sz w:val="24"/>
          <w:szCs w:val="24"/>
        </w:rPr>
        <w:t>.</w:t>
      </w:r>
    </w:p>
    <w:p w14:paraId="056DE08E" w14:textId="01258627" w:rsidR="002926FD" w:rsidRDefault="003801A2">
      <w:pPr>
        <w:rPr>
          <w:rFonts w:ascii="Cambria" w:hAnsi="Cambria"/>
          <w:b/>
          <w:bCs/>
          <w:sz w:val="28"/>
          <w:szCs w:val="28"/>
        </w:rPr>
      </w:pPr>
      <w:r w:rsidRPr="0025045E">
        <w:rPr>
          <w:rFonts w:ascii="Cambria" w:hAnsi="Cambria"/>
          <w:b/>
          <w:bCs/>
          <w:sz w:val="28"/>
          <w:szCs w:val="28"/>
        </w:rPr>
        <w:lastRenderedPageBreak/>
        <w:t xml:space="preserve">5. </w:t>
      </w:r>
      <w:r w:rsidR="005F392C">
        <w:rPr>
          <w:rFonts w:ascii="Cambria" w:hAnsi="Cambria"/>
          <w:b/>
          <w:bCs/>
          <w:sz w:val="28"/>
          <w:szCs w:val="28"/>
        </w:rPr>
        <w:t>Are</w:t>
      </w:r>
      <w:r w:rsidRPr="0025045E">
        <w:rPr>
          <w:rFonts w:ascii="Cambria" w:hAnsi="Cambria"/>
          <w:b/>
          <w:bCs/>
          <w:sz w:val="28"/>
          <w:szCs w:val="28"/>
        </w:rPr>
        <w:t xml:space="preserve"> there any objections that the reader may have? How can we counter these objections?</w:t>
      </w:r>
    </w:p>
    <w:p w14:paraId="03CCC0CC" w14:textId="541BE061" w:rsidR="002926FD" w:rsidRDefault="00FA0687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002F72" wp14:editId="6DFC2CC7">
                <wp:simplePos x="0" y="0"/>
                <wp:positionH relativeFrom="margin">
                  <wp:align>left</wp:align>
                </wp:positionH>
                <wp:positionV relativeFrom="paragraph">
                  <wp:posOffset>-2540</wp:posOffset>
                </wp:positionV>
                <wp:extent cx="5676900" cy="318135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0" cy="3181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BF2918" w14:textId="77777777" w:rsidR="003801A2" w:rsidRDefault="003801A2" w:rsidP="003801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02F72" id="Text Box 10" o:spid="_x0000_s1034" type="#_x0000_t202" style="position:absolute;margin-left:0;margin-top:-.2pt;width:447pt;height:250.5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" fillcolor="window" strokeweight=".5pt">
                <v:textbox>
                  <w:txbxContent>
                    <w:p w14:paraId="2CBF2918" w14:textId="77777777" w:rsidR="003801A2" w:rsidRDefault="003801A2" w:rsidP="003801A2"/>
                  </w:txbxContent>
                </v:textbox>
                <w10:wrap anchorx="margin"/>
              </v:shape>
            </w:pict>
          </mc:Fallback>
        </mc:AlternateContent>
      </w:r>
    </w:p>
    <w:p w14:paraId="4D1D4BD5" w14:textId="77F31AFE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445F82B3" w14:textId="1F25F3C2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0E050E14" w14:textId="72F9DC5F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768810CF" w14:textId="5CF9CF68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7696AC82" w14:textId="0D64EE5E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7419386E" w14:textId="0696BB37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5F98EC25" w14:textId="08A82601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35C6B0AE" w14:textId="2274E585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7995DEC7" w14:textId="059072BB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7368823F" w14:textId="5F8C23AD" w:rsidR="002926FD" w:rsidRDefault="003801A2" w:rsidP="003801A2">
      <w:pPr>
        <w:spacing w:after="360"/>
        <w:rPr>
          <w:rFonts w:ascii="Cambria" w:hAnsi="Cambria"/>
          <w:b/>
          <w:bCs/>
          <w:sz w:val="28"/>
          <w:szCs w:val="28"/>
        </w:rPr>
      </w:pPr>
      <w:r w:rsidRPr="003801A2">
        <w:rPr>
          <w:rFonts w:ascii="Cambria" w:hAnsi="Cambria"/>
          <w:sz w:val="24"/>
          <w:szCs w:val="24"/>
        </w:rPr>
        <w:t xml:space="preserve">Example: </w:t>
      </w:r>
      <w:r w:rsidR="003833E4">
        <w:rPr>
          <w:rFonts w:ascii="Cambria" w:hAnsi="Cambria"/>
          <w:sz w:val="24"/>
          <w:szCs w:val="24"/>
        </w:rPr>
        <w:t xml:space="preserve">product or service </w:t>
      </w:r>
      <w:r w:rsidRPr="003801A2">
        <w:rPr>
          <w:rFonts w:ascii="Cambria" w:hAnsi="Cambria"/>
          <w:sz w:val="24"/>
          <w:szCs w:val="24"/>
        </w:rPr>
        <w:t>might be expensive but are high quality</w:t>
      </w:r>
      <w:r w:rsidR="00872D12">
        <w:rPr>
          <w:rFonts w:ascii="Cambria" w:hAnsi="Cambria"/>
          <w:sz w:val="24"/>
          <w:szCs w:val="24"/>
        </w:rPr>
        <w:t>.</w:t>
      </w:r>
    </w:p>
    <w:p w14:paraId="086A5586" w14:textId="5B7D2388" w:rsidR="002926FD" w:rsidRPr="0025045E" w:rsidRDefault="00524BE2">
      <w:pPr>
        <w:rPr>
          <w:rFonts w:ascii="Cambria" w:hAnsi="Cambria"/>
          <w:b/>
          <w:bCs/>
          <w:sz w:val="28"/>
          <w:szCs w:val="28"/>
        </w:rPr>
      </w:pPr>
      <w:r w:rsidRPr="0025045E">
        <w:rPr>
          <w:rFonts w:ascii="Cambria" w:hAnsi="Cambria"/>
          <w:b/>
          <w:bCs/>
          <w:sz w:val="28"/>
          <w:szCs w:val="28"/>
        </w:rPr>
        <w:t>6. Why do you do it? What is the mission of the business? What do you stand for? Is there an interesting story about the foundation of the company?</w:t>
      </w:r>
    </w:p>
    <w:p w14:paraId="65B1849A" w14:textId="777A3C56" w:rsidR="00524BE2" w:rsidRDefault="00524BE2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E3DA95F" wp14:editId="193ADFAB">
                <wp:simplePos x="0" y="0"/>
                <wp:positionH relativeFrom="margin">
                  <wp:posOffset>16510</wp:posOffset>
                </wp:positionH>
                <wp:positionV relativeFrom="paragraph">
                  <wp:posOffset>11430</wp:posOffset>
                </wp:positionV>
                <wp:extent cx="5676900" cy="319087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0" cy="3190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D0F340" w14:textId="77777777" w:rsidR="00524BE2" w:rsidRDefault="00524BE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3DA95F" id="Text Box 11" o:spid="_x0000_s1035" type="#_x0000_t202" style="position:absolute;margin-left:1.3pt;margin-top:.9pt;width:447pt;height:251.2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" fillcolor="white [3201]" strokeweight=".5pt">
                <v:textbox>
                  <w:txbxContent>
                    <w:p w14:paraId="06D0F340" w14:textId="77777777" w:rsidR="00524BE2" w:rsidRDefault="00524BE2"/>
                  </w:txbxContent>
                </v:textbox>
                <w10:wrap anchorx="margin"/>
              </v:shape>
            </w:pict>
          </mc:Fallback>
        </mc:AlternateContent>
      </w:r>
    </w:p>
    <w:p w14:paraId="5CEBBE0D" w14:textId="5AE6EFC8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6889BD8C" w14:textId="662AAF3E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4422077E" w14:textId="6886402B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015891D5" w14:textId="0033F659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3BBB533B" w14:textId="1C74D19B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4899F29D" w14:textId="1B7AE046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119642ED" w14:textId="4C922A01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1E625323" w14:textId="7CDFC05E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7ED066FD" w14:textId="4BA54ADC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11AD68B2" w14:textId="59AAA8D3" w:rsidR="002926FD" w:rsidRPr="00524BE2" w:rsidRDefault="00524BE2" w:rsidP="00524BE2">
      <w:pPr>
        <w:spacing w:after="360"/>
        <w:rPr>
          <w:rFonts w:ascii="Cambria" w:hAnsi="Cambria"/>
          <w:sz w:val="24"/>
          <w:szCs w:val="24"/>
        </w:rPr>
      </w:pPr>
      <w:r w:rsidRPr="00524BE2">
        <w:rPr>
          <w:rFonts w:ascii="Cambria" w:hAnsi="Cambria"/>
          <w:sz w:val="24"/>
          <w:szCs w:val="24"/>
        </w:rPr>
        <w:t xml:space="preserve">Only answer this question if a </w:t>
      </w:r>
      <w:r w:rsidR="00987788">
        <w:rPr>
          <w:rFonts w:ascii="Cambria" w:hAnsi="Cambria"/>
          <w:sz w:val="24"/>
          <w:szCs w:val="24"/>
        </w:rPr>
        <w:t>‘</w:t>
      </w:r>
      <w:r w:rsidRPr="00524BE2">
        <w:rPr>
          <w:rFonts w:ascii="Cambria" w:hAnsi="Cambria"/>
          <w:sz w:val="24"/>
          <w:szCs w:val="24"/>
        </w:rPr>
        <w:t>bio</w:t>
      </w:r>
      <w:r w:rsidR="00987788">
        <w:rPr>
          <w:rFonts w:ascii="Cambria" w:hAnsi="Cambria"/>
          <w:sz w:val="24"/>
          <w:szCs w:val="24"/>
        </w:rPr>
        <w:t>’</w:t>
      </w:r>
      <w:r w:rsidRPr="00524BE2">
        <w:rPr>
          <w:rFonts w:ascii="Cambria" w:hAnsi="Cambria"/>
          <w:sz w:val="24"/>
          <w:szCs w:val="24"/>
        </w:rPr>
        <w:t xml:space="preserve"> is required</w:t>
      </w:r>
      <w:r w:rsidR="00872D12">
        <w:rPr>
          <w:rFonts w:ascii="Cambria" w:hAnsi="Cambria"/>
          <w:sz w:val="24"/>
          <w:szCs w:val="24"/>
        </w:rPr>
        <w:t>.</w:t>
      </w:r>
    </w:p>
    <w:p w14:paraId="53183603" w14:textId="529C6A2B" w:rsidR="002926FD" w:rsidRDefault="005B0CD4">
      <w:pPr>
        <w:rPr>
          <w:rFonts w:ascii="Cambria" w:hAnsi="Cambria"/>
          <w:b/>
          <w:bCs/>
          <w:sz w:val="28"/>
          <w:szCs w:val="28"/>
        </w:rPr>
      </w:pPr>
      <w:r w:rsidRPr="0025045E">
        <w:rPr>
          <w:rFonts w:ascii="Cambria" w:hAnsi="Cambria"/>
          <w:b/>
          <w:bCs/>
          <w:sz w:val="28"/>
          <w:szCs w:val="28"/>
        </w:rPr>
        <w:lastRenderedPageBreak/>
        <w:t>A</w:t>
      </w:r>
      <w:r w:rsidR="003833E4">
        <w:rPr>
          <w:rFonts w:ascii="Cambria" w:hAnsi="Cambria"/>
          <w:b/>
          <w:bCs/>
          <w:sz w:val="28"/>
          <w:szCs w:val="28"/>
        </w:rPr>
        <w:t>ny a</w:t>
      </w:r>
      <w:r w:rsidRPr="0025045E">
        <w:rPr>
          <w:rFonts w:ascii="Cambria" w:hAnsi="Cambria"/>
          <w:b/>
          <w:bCs/>
          <w:sz w:val="28"/>
          <w:szCs w:val="28"/>
        </w:rPr>
        <w:t xml:space="preserve">dditional </w:t>
      </w:r>
      <w:r w:rsidR="003833E4">
        <w:rPr>
          <w:rFonts w:ascii="Cambria" w:hAnsi="Cambria"/>
          <w:b/>
          <w:bCs/>
          <w:sz w:val="28"/>
          <w:szCs w:val="28"/>
        </w:rPr>
        <w:t>information</w:t>
      </w:r>
      <w:r w:rsidR="00223B06">
        <w:rPr>
          <w:rFonts w:ascii="Cambria" w:hAnsi="Cambria"/>
          <w:b/>
          <w:bCs/>
          <w:sz w:val="28"/>
          <w:szCs w:val="28"/>
        </w:rPr>
        <w:t>?</w:t>
      </w:r>
      <w:r w:rsidR="00D658D2">
        <w:rPr>
          <w:rFonts w:ascii="Cambria" w:hAnsi="Cambria"/>
          <w:b/>
          <w:bCs/>
          <w:sz w:val="28"/>
          <w:szCs w:val="28"/>
        </w:rPr>
        <w:t xml:space="preserve"> </w:t>
      </w:r>
    </w:p>
    <w:p w14:paraId="510AD42D" w14:textId="28B71879" w:rsidR="002926FD" w:rsidRDefault="0010737B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49B1F6C" wp14:editId="64A26CBA">
                <wp:simplePos x="0" y="0"/>
                <wp:positionH relativeFrom="margin">
                  <wp:align>left</wp:align>
                </wp:positionH>
                <wp:positionV relativeFrom="paragraph">
                  <wp:posOffset>18415</wp:posOffset>
                </wp:positionV>
                <wp:extent cx="5676900" cy="7000875"/>
                <wp:effectExtent l="0" t="0" r="19050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0" cy="7000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CB528F" w14:textId="77777777" w:rsidR="005B0CD4" w:rsidRDefault="005B0CD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B1F6C" id="Text Box 12" o:spid="_x0000_s1036" type="#_x0000_t202" style="position:absolute;margin-left:0;margin-top:1.45pt;width:447pt;height:551.25pt;z-index:2516797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" fillcolor="white [3201]" strokeweight=".5pt">
                <v:textbox>
                  <w:txbxContent>
                    <w:p w14:paraId="58CB528F" w14:textId="77777777" w:rsidR="005B0CD4" w:rsidRDefault="005B0CD4"/>
                  </w:txbxContent>
                </v:textbox>
                <w10:wrap anchorx="margin"/>
              </v:shape>
            </w:pict>
          </mc:Fallback>
        </mc:AlternateContent>
      </w:r>
    </w:p>
    <w:p w14:paraId="2425E1DD" w14:textId="5C56A46A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02EE5B24" w14:textId="0D2B2562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4B45E803" w14:textId="53E28988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34C2F7C8" w14:textId="36A8712C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770A83B1" w14:textId="696B0DEA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4B01CA82" w14:textId="1EC2CAC6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31E9D6D6" w14:textId="72E39F77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21697C43" w14:textId="66D0DCB2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75AF8801" w14:textId="2E3A0179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584E67DA" w14:textId="340DC016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50DA8DCE" w14:textId="0132425A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02E74A8C" w14:textId="63E87518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3314DF8F" w14:textId="72B4AC08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70910BAD" w14:textId="0779D739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6842646B" w14:textId="56135E59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40175160" w14:textId="5999AFEF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77FF386A" w14:textId="15243D7C" w:rsidR="002926FD" w:rsidRDefault="002926FD">
      <w:pPr>
        <w:rPr>
          <w:rFonts w:ascii="Cambria" w:hAnsi="Cambria"/>
          <w:b/>
          <w:bCs/>
          <w:sz w:val="28"/>
          <w:szCs w:val="28"/>
        </w:rPr>
      </w:pPr>
    </w:p>
    <w:p w14:paraId="3E9E33A6" w14:textId="77777777" w:rsidR="00F342D1" w:rsidRDefault="00F342D1" w:rsidP="00F342D1">
      <w:pPr>
        <w:spacing w:after="360"/>
        <w:rPr>
          <w:rFonts w:ascii="Cambria" w:hAnsi="Cambria"/>
          <w:sz w:val="24"/>
          <w:szCs w:val="24"/>
        </w:rPr>
      </w:pPr>
    </w:p>
    <w:p w14:paraId="704866D5" w14:textId="77777777" w:rsidR="00F342D1" w:rsidRDefault="00F342D1" w:rsidP="00F342D1">
      <w:pPr>
        <w:spacing w:after="360"/>
        <w:rPr>
          <w:rFonts w:ascii="Cambria" w:hAnsi="Cambria"/>
          <w:sz w:val="24"/>
          <w:szCs w:val="24"/>
        </w:rPr>
      </w:pPr>
    </w:p>
    <w:p w14:paraId="3D1F959F" w14:textId="77777777" w:rsidR="00F342D1" w:rsidRPr="00F342D1" w:rsidRDefault="00F342D1" w:rsidP="00F342D1">
      <w:pPr>
        <w:spacing w:after="360"/>
        <w:rPr>
          <w:rFonts w:ascii="Cambria" w:hAnsi="Cambria"/>
          <w:sz w:val="16"/>
          <w:szCs w:val="16"/>
        </w:rPr>
      </w:pPr>
    </w:p>
    <w:p w14:paraId="661385B1" w14:textId="77777777" w:rsidR="00B01D92" w:rsidRDefault="00F342D1" w:rsidP="00B01D92">
      <w:pPr>
        <w:spacing w:after="480"/>
        <w:rPr>
          <w:rFonts w:ascii="Cambria" w:hAnsi="Cambria"/>
          <w:sz w:val="24"/>
          <w:szCs w:val="24"/>
        </w:rPr>
      </w:pPr>
      <w:r w:rsidRPr="00F342D1">
        <w:rPr>
          <w:rFonts w:ascii="Cambria" w:hAnsi="Cambria"/>
          <w:sz w:val="24"/>
          <w:szCs w:val="24"/>
        </w:rPr>
        <w:t>Examples: a limit on the number of words, any online resources that will be helpful (including your website), a list of your main competitors, keywords to include</w:t>
      </w:r>
      <w:r w:rsidR="00B01D92">
        <w:rPr>
          <w:rFonts w:ascii="Cambria" w:hAnsi="Cambria"/>
          <w:sz w:val="24"/>
          <w:szCs w:val="24"/>
        </w:rPr>
        <w:t>, evidence to support claims</w:t>
      </w:r>
      <w:r w:rsidRPr="00F342D1">
        <w:rPr>
          <w:rFonts w:ascii="Cambria" w:hAnsi="Cambria"/>
          <w:sz w:val="24"/>
          <w:szCs w:val="24"/>
        </w:rPr>
        <w:t>.</w:t>
      </w:r>
    </w:p>
    <w:p w14:paraId="1573ADF9" w14:textId="77777777" w:rsidR="00B01D92" w:rsidRDefault="00D658D2" w:rsidP="00B01D92">
      <w:pPr>
        <w:spacing w:after="120"/>
        <w:jc w:val="center"/>
        <w:rPr>
          <w:rFonts w:ascii="Cambria" w:hAnsi="Cambria"/>
          <w:sz w:val="28"/>
          <w:szCs w:val="28"/>
        </w:rPr>
      </w:pPr>
      <w:r w:rsidRPr="00D658D2">
        <w:rPr>
          <w:rFonts w:ascii="Cambria" w:hAnsi="Cambria"/>
          <w:sz w:val="28"/>
          <w:szCs w:val="28"/>
        </w:rPr>
        <w:t>Please provide as much information as possible. Thanks.</w:t>
      </w:r>
    </w:p>
    <w:p w14:paraId="078A3D13" w14:textId="1B2FD7BA" w:rsidR="008E1512" w:rsidRPr="00D658D2" w:rsidRDefault="008E1512" w:rsidP="00B01D92">
      <w:pPr>
        <w:spacing w:after="120"/>
        <w:jc w:val="center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Email to </w:t>
      </w:r>
      <w:r w:rsidRPr="008E1512">
        <w:rPr>
          <w:rFonts w:ascii="Cambria" w:hAnsi="Cambria"/>
          <w:sz w:val="28"/>
          <w:szCs w:val="28"/>
        </w:rPr>
        <w:t>david@quantacopywriting.com</w:t>
      </w:r>
    </w:p>
    <w:sectPr w:rsidR="008E1512" w:rsidRPr="00D658D2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249063" w14:textId="77777777" w:rsidR="00E974B3" w:rsidRDefault="00E974B3" w:rsidP="00A013A9">
      <w:pPr>
        <w:spacing w:after="0" w:line="240" w:lineRule="auto"/>
      </w:pPr>
      <w:r>
        <w:separator/>
      </w:r>
    </w:p>
  </w:endnote>
  <w:endnote w:type="continuationSeparator" w:id="0">
    <w:p w14:paraId="4CF1A240" w14:textId="77777777" w:rsidR="00E974B3" w:rsidRDefault="00E974B3" w:rsidP="00A013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7167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944750" w14:textId="6FD965C0" w:rsidR="00A013A9" w:rsidRDefault="00A013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F609F5" w14:textId="77777777" w:rsidR="00A013A9" w:rsidRDefault="00A013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921D86" w14:textId="77777777" w:rsidR="00E974B3" w:rsidRDefault="00E974B3" w:rsidP="00A013A9">
      <w:pPr>
        <w:spacing w:after="0" w:line="240" w:lineRule="auto"/>
      </w:pPr>
      <w:r>
        <w:separator/>
      </w:r>
    </w:p>
  </w:footnote>
  <w:footnote w:type="continuationSeparator" w:id="0">
    <w:p w14:paraId="1E4E14DB" w14:textId="77777777" w:rsidR="00E974B3" w:rsidRDefault="00E974B3" w:rsidP="00A013A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C1tLQ0MbE0MTUwMzVX0lEKTi0uzszPAykwrAUAzi9WjSwAAAA="/>
  </w:docVars>
  <w:rsids>
    <w:rsidRoot w:val="003E1E79"/>
    <w:rsid w:val="000078E0"/>
    <w:rsid w:val="00082E6F"/>
    <w:rsid w:val="000E1C87"/>
    <w:rsid w:val="00104D35"/>
    <w:rsid w:val="0010737B"/>
    <w:rsid w:val="00126D9B"/>
    <w:rsid w:val="00167E38"/>
    <w:rsid w:val="00200853"/>
    <w:rsid w:val="00223B06"/>
    <w:rsid w:val="002340AD"/>
    <w:rsid w:val="0025045E"/>
    <w:rsid w:val="00287787"/>
    <w:rsid w:val="002926FD"/>
    <w:rsid w:val="002C3E37"/>
    <w:rsid w:val="003617D9"/>
    <w:rsid w:val="003801A2"/>
    <w:rsid w:val="003833E4"/>
    <w:rsid w:val="003951DA"/>
    <w:rsid w:val="003E1E79"/>
    <w:rsid w:val="0048418E"/>
    <w:rsid w:val="004F3547"/>
    <w:rsid w:val="00524BE2"/>
    <w:rsid w:val="00527750"/>
    <w:rsid w:val="005B0CD4"/>
    <w:rsid w:val="005F392C"/>
    <w:rsid w:val="00601071"/>
    <w:rsid w:val="00625726"/>
    <w:rsid w:val="006F0E47"/>
    <w:rsid w:val="008050C4"/>
    <w:rsid w:val="00826E22"/>
    <w:rsid w:val="00861DC5"/>
    <w:rsid w:val="00872D12"/>
    <w:rsid w:val="00882E62"/>
    <w:rsid w:val="008A2F8A"/>
    <w:rsid w:val="008E1512"/>
    <w:rsid w:val="00904F27"/>
    <w:rsid w:val="009346A3"/>
    <w:rsid w:val="00987788"/>
    <w:rsid w:val="009C2534"/>
    <w:rsid w:val="00A013A9"/>
    <w:rsid w:val="00A41A77"/>
    <w:rsid w:val="00AE16F6"/>
    <w:rsid w:val="00B01D92"/>
    <w:rsid w:val="00BC2667"/>
    <w:rsid w:val="00BC2F56"/>
    <w:rsid w:val="00CC39C7"/>
    <w:rsid w:val="00CE708F"/>
    <w:rsid w:val="00D658D2"/>
    <w:rsid w:val="00D947DD"/>
    <w:rsid w:val="00E777EC"/>
    <w:rsid w:val="00E974B3"/>
    <w:rsid w:val="00EE4FA3"/>
    <w:rsid w:val="00F342D1"/>
    <w:rsid w:val="00FA0687"/>
    <w:rsid w:val="00FE6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34559"/>
  <w15:chartTrackingRefBased/>
  <w15:docId w15:val="{AC8AFECD-53F2-4027-9F52-BDCFB8629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13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3A9"/>
  </w:style>
  <w:style w:type="paragraph" w:styleId="Footer">
    <w:name w:val="footer"/>
    <w:basedOn w:val="Normal"/>
    <w:link w:val="FooterChar"/>
    <w:uiPriority w:val="99"/>
    <w:unhideWhenUsed/>
    <w:rsid w:val="00A013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3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991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5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radshaw (CHE - Visitor)</dc:creator>
  <cp:keywords/>
  <dc:description/>
  <cp:lastModifiedBy>DSB</cp:lastModifiedBy>
  <cp:revision>38</cp:revision>
  <cp:lastPrinted>2022-04-06T12:06:00Z</cp:lastPrinted>
  <dcterms:created xsi:type="dcterms:W3CDTF">2021-08-06T16:07:00Z</dcterms:created>
  <dcterms:modified xsi:type="dcterms:W3CDTF">2024-12-13T21:46:00Z</dcterms:modified>
</cp:coreProperties>
</file>